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rId23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c1889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4aff6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